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1CEBD" w14:textId="77777777" w:rsidR="00A1027B" w:rsidRDefault="00A1027B" w:rsidP="00A1027B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7854F17D" w14:textId="332E0621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</w:t>
      </w:r>
      <w:r>
        <w:rPr>
          <w:rFonts w:ascii="Calibri" w:eastAsia="Calibri" w:hAnsi="Calibri" w:cs="Calibri"/>
          <w:b/>
          <w:bCs/>
          <w:sz w:val="32"/>
          <w:szCs w:val="32"/>
        </w:rPr>
        <w:t>6</w:t>
      </w:r>
    </w:p>
    <w:p w14:paraId="6DC13787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287C1E45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3CA20A05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2F672A33" w14:textId="77777777" w:rsidR="00A1027B" w:rsidRPr="0061235D" w:rsidRDefault="00A1027B" w:rsidP="00A1027B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23CAABD7" w14:textId="1C278016" w:rsidR="00A1027B" w:rsidRDefault="00A1027B" w:rsidP="00A1027B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S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start with </w:t>
      </w:r>
      <w:r>
        <w:rPr>
          <w:rFonts w:ascii="Calibri" w:eastAsia="Calibri" w:hAnsi="Calibri" w:cs="Calibri"/>
          <w:b/>
          <w:bCs/>
          <w:sz w:val="32"/>
          <w:szCs w:val="32"/>
        </w:rPr>
        <w:t>space</w:t>
      </w:r>
      <w:r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312F0B42" w14:textId="77777777" w:rsidR="00A1027B" w:rsidRPr="0077749D" w:rsidRDefault="00A1027B" w:rsidP="00A1027B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74CFA6A2" w14:textId="77777777" w:rsidR="00A1027B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D3895E0" w14:textId="150D4F68" w:rsidR="00A1027B" w:rsidRPr="008336C2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S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5EDAAA7C" w14:textId="77777777" w:rsidR="00A1027B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5CB3769" w14:textId="77777777" w:rsid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60195AE2" w14:textId="77777777" w:rsidR="00A1027B" w:rsidRPr="00856A27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47C08298" w14:textId="77777777" w:rsidR="00A1027B" w:rsidRDefault="00A1027B" w:rsidP="00A1027B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3F5EC9AD" w14:textId="709C378B" w:rsidR="00A1027B" w:rsidRPr="00DE6723" w:rsidRDefault="00A1027B" w:rsidP="00A1027B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6A69A804" w14:textId="53E49586" w:rsidR="00A1027B" w:rsidRP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A1027B">
        <w:rPr>
          <w:b/>
          <w:bCs/>
          <w:sz w:val="40"/>
          <w:szCs w:val="40"/>
          <w:u w:val="single"/>
        </w:rPr>
        <w:drawing>
          <wp:anchor distT="0" distB="0" distL="114300" distR="114300" simplePos="0" relativeHeight="251656192" behindDoc="0" locked="0" layoutInCell="1" allowOverlap="1" wp14:anchorId="6154BD07" wp14:editId="657B8551">
            <wp:simplePos x="0" y="0"/>
            <wp:positionH relativeFrom="column">
              <wp:posOffset>0</wp:posOffset>
            </wp:positionH>
            <wp:positionV relativeFrom="paragraph">
              <wp:posOffset>496570</wp:posOffset>
            </wp:positionV>
            <wp:extent cx="6546215" cy="2362200"/>
            <wp:effectExtent l="0" t="0" r="6985" b="0"/>
            <wp:wrapSquare wrapText="bothSides"/>
            <wp:docPr id="572285771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285771" name="Picture 1" descr="A screen 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621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</w:p>
    <w:p w14:paraId="725F8BD9" w14:textId="77777777" w:rsid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56850156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479123AC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261258C0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28E37A5E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39DA3FF7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04D4BC14" w14:textId="77777777" w:rsidR="00A1027B" w:rsidRPr="00856A27" w:rsidRDefault="00A1027B" w:rsidP="00A1027B">
      <w:pPr>
        <w:rPr>
          <w:b/>
          <w:bCs/>
          <w:sz w:val="36"/>
          <w:szCs w:val="36"/>
        </w:rPr>
      </w:pPr>
    </w:p>
    <w:p w14:paraId="703FFA78" w14:textId="77777777" w:rsidR="00A1027B" w:rsidRPr="002A3A9F" w:rsidRDefault="00A1027B" w:rsidP="00A1027B"/>
    <w:p w14:paraId="67032B1F" w14:textId="5C72723D" w:rsidR="65BA26AC" w:rsidRPr="00A1027B" w:rsidRDefault="65BA26AC" w:rsidP="00A1027B"/>
    <w:sectPr w:rsidR="65BA26AC" w:rsidRPr="00A102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A1027B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